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7-Assignment-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1. Histogram for all variables in a dataset mtcars. Write a program to create histograms for all column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7-Assignment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Check the probability distribution of all variables in mtcars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7-Assignment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 Write a program to create boxplot for all variables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7-Assignment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16d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7-Assignment-1</dc:title>
  <dc:creator>Aditya Mulay</dc:creator>
  <dcterms:created xsi:type="dcterms:W3CDTF">2018-06-27T13:51:02Z</dcterms:created>
  <dcterms:modified xsi:type="dcterms:W3CDTF">2018-06-27T13:51:02Z</dcterms:modified>
</cp:coreProperties>
</file>